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统计硬币"/>
      <w:r>
        <w:t xml:space="preserve">2566 统计硬币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假设一堆由1分、2分、5分组成的n个硬币总面值为m分，求一共有多少种可能的组合方式（某种面值的硬币可以数量可以为0）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第一行有一个正整数T，表示有T组测试数据；</w:t>
      </w:r>
      <w:r>
        <w:t xml:space="preserve"> </w:t>
      </w:r>
      <w:r>
        <w:t xml:space="preserve">接下来的T行，每行有两个数n,m，n和m的含义同上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测试数据，请输出可能的组合方式数；</w:t>
      </w:r>
      <w:r>
        <w:t xml:space="preserve"> </w:t>
      </w:r>
      <w:r>
        <w:t xml:space="preserve">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3 5</w:t>
      </w:r>
      <w:r>
        <w:t xml:space="preserve"> </w:t>
      </w:r>
      <w:r>
        <w:t xml:space="preserve">4 8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</w:t>
      </w:r>
      <w:r>
        <w:t xml:space="preserve"> </w:t>
      </w:r>
      <w:r>
        <w:t xml:space="preserve">2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66 http://acm.hdu.edu.cn/showproblem.php?pid=2566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这题可以通过暴力穷举法。</w:t>
      </w:r>
    </w:p>
    <w:p>
      <w:pPr>
        <w:pStyle w:val="BodyText"/>
      </w:pPr>
      <w:r>
        <w:t xml:space="preserve">当然，这也是一道完全背包问题。我们可以将其化为01背包，只不过每种物品可以重复取的各数和为n就行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FirstParagraph"/>
      </w:pPr>
      <w:r>
        <w:t xml:space="preserve">一 完全背包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[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];     </w:t>
      </w:r>
      <w:r>
        <w:rPr>
          <w:rStyle w:val="CommentTok"/>
        </w:rPr>
        <w:t xml:space="preserve">//如果放在主函数里会造成栈溢出</w:t>
      </w:r>
      <w:r>
        <w:br w:type="textWrapping"/>
      </w:r>
      <w:r>
        <w:rPr>
          <w:rStyle w:val="CommentTok"/>
        </w:rPr>
        <w:t xml:space="preserve">//dp[j][k]存用j个硬币，组成k分钱的方案数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n,&amp;m);</w:t>
      </w:r>
      <w:r>
        <w:br w:type="textWrapping"/>
      </w:r>
      <w:r>
        <w:rPr>
          <w:rStyle w:val="NormalTok"/>
        </w:rPr>
        <w:t xml:space="preserve">        memset(d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dp));  </w:t>
      </w:r>
      <w:r>
        <w:rPr>
          <w:rStyle w:val="CommentTok"/>
        </w:rPr>
        <w:t xml:space="preserve">// 给字符数组赋值时可以赋任意值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但是给int型的数组赋值时要注意，一般只赋值为-1， 0， 12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在#include&lt;string.h&gt;里</w:t>
      </w:r>
      <w:r>
        <w:br w:type="textWrapping"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&lt;=n; j++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a[i]; k&lt;=m; k++)</w:t>
      </w:r>
      <w:r>
        <w:br w:type="textWrapping"/>
      </w:r>
      <w:r>
        <w:rPr>
          <w:rStyle w:val="NormalTok"/>
        </w:rPr>
        <w:t xml:space="preserve">                    dp[j][k]+=dp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k-a[i]]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dp[n][m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二 暴力穷举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,m,i,j,k,ans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n,&amp;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m;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=m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k&lt;=m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k++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j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k==m&amp;&amp;i+j+k==n)</w:t>
      </w:r>
      <w:r>
        <w:br w:type="textWrapping"/>
      </w:r>
      <w:r>
        <w:rPr>
          <w:rStyle w:val="NormalTok"/>
        </w:rPr>
        <w:t xml:space="preserve">                        ans++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7Z</dcterms:created>
  <dcterms:modified xsi:type="dcterms:W3CDTF">2020-03-12T09:36:57Z</dcterms:modified>
</cp:coreProperties>
</file>